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w:t>
      </w:r>
      <w:proofErr w:type="gramStart"/>
      <w:r w:rsidRPr="00480653">
        <w:rPr>
          <w:sz w:val="22"/>
          <w:szCs w:val="22"/>
        </w:rPr>
        <w:t>storage</w:t>
      </w:r>
      <w:proofErr w:type="gramEnd"/>
      <w:r w:rsidRPr="00480653">
        <w:rPr>
          <w:sz w:val="22"/>
          <w:szCs w:val="22"/>
        </w:rPr>
        <w:t xml:space="preserv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w:t>
      </w:r>
      <w:proofErr w:type="spellStart"/>
      <w:r w:rsidR="00CC64DA" w:rsidRPr="001D3C9A">
        <w:rPr>
          <w:sz w:val="22"/>
          <w:szCs w:val="22"/>
        </w:rPr>
        <w:t>ee</w:t>
      </w:r>
      <w:proofErr w:type="spellEnd"/>
      <w:r w:rsidR="00CC64DA" w:rsidRPr="001D3C9A">
        <w:rPr>
          <w:sz w:val="22"/>
          <w:szCs w:val="22"/>
        </w:rPr>
        <w:t>).</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 xml:space="preserve">The use of registered pesticides for other than registered uses, or at greater than registered dosages, or at more frequent than registered intervals is prohibited, </w:t>
      </w:r>
      <w:proofErr w:type="gramStart"/>
      <w:r w:rsidRPr="001D3C9A">
        <w:rPr>
          <w:sz w:val="22"/>
          <w:szCs w:val="22"/>
        </w:rPr>
        <w:t>provided that</w:t>
      </w:r>
      <w:proofErr w:type="gramEnd"/>
      <w:r w:rsidRPr="001D3C9A">
        <w:rPr>
          <w:sz w:val="22"/>
          <w:szCs w:val="22"/>
        </w:rPr>
        <w:t xml:space="preserve">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261B49E"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proofErr w:type="spellStart"/>
      <w:r w:rsidRPr="00F175EA">
        <w:rPr>
          <w:sz w:val="22"/>
          <w:szCs w:val="22"/>
        </w:rPr>
        <w:t>i</w:t>
      </w:r>
      <w:proofErr w:type="spellEnd"/>
      <w:r w:rsidRPr="00F175EA">
        <w:rPr>
          <w:sz w:val="22"/>
          <w:szCs w:val="22"/>
        </w:rPr>
        <w:t>.</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E80E721" w14:textId="77777777" w:rsidR="009E41E1" w:rsidRDefault="0071246C" w:rsidP="009E41E1">
      <w:pPr>
        <w:numPr>
          <w:ilvl w:val="0"/>
          <w:numId w:val="1"/>
        </w:numPr>
        <w:tabs>
          <w:tab w:val="left" w:pos="-720"/>
          <w:tab w:val="left" w:pos="720"/>
          <w:tab w:val="left" w:pos="1440"/>
          <w:tab w:val="left" w:pos="2160"/>
          <w:tab w:val="left" w:pos="2880"/>
          <w:tab w:val="left" w:pos="3600"/>
          <w:tab w:val="left" w:pos="4320"/>
        </w:tabs>
        <w:rPr>
          <w:sz w:val="22"/>
          <w:szCs w:val="22"/>
        </w:rPr>
      </w:pPr>
      <w:r w:rsidRPr="0071246C">
        <w:rPr>
          <w:sz w:val="22"/>
          <w:szCs w:val="22"/>
        </w:rPr>
        <w:t>Commercial applicators making outdoor treatments to residential properties must implement a system, based on Board approved methods, to positively identify th</w:t>
      </w:r>
      <w:r w:rsidR="00F556CE">
        <w:rPr>
          <w:sz w:val="22"/>
          <w:szCs w:val="22"/>
        </w:rPr>
        <w:t xml:space="preserve">e property of their customers. </w:t>
      </w:r>
      <w:r w:rsidRPr="0071246C">
        <w:rPr>
          <w:sz w:val="22"/>
          <w:szCs w:val="22"/>
        </w:rPr>
        <w:t>The Board shall adopt a policy listing approved methods of positive identification of the proper treatment site.</w:t>
      </w:r>
    </w:p>
    <w:p w14:paraId="454F897C" w14:textId="77777777" w:rsidR="000E04E0" w:rsidRPr="000D6C9A" w:rsidRDefault="000E04E0" w:rsidP="000D6C9A">
      <w:pPr>
        <w:rPr>
          <w:sz w:val="22"/>
          <w:szCs w:val="22"/>
          <w:u w:val="single"/>
        </w:rPr>
      </w:pP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484F789"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t>STATUTORY AUTHORITY: 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lastRenderedPageBreak/>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77777777"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607E9665" w14:textId="77777777" w:rsidR="00CD5F14" w:rsidRPr="00480653" w:rsidRDefault="00CD5F14">
      <w:pPr>
        <w:tabs>
          <w:tab w:val="left" w:pos="-720"/>
          <w:tab w:val="left" w:pos="720"/>
          <w:tab w:val="left" w:pos="1440"/>
          <w:tab w:val="left" w:pos="2160"/>
          <w:tab w:val="left" w:pos="2880"/>
          <w:tab w:val="left" w:pos="3600"/>
          <w:tab w:val="left" w:pos="4320"/>
        </w:tabs>
        <w:rPr>
          <w:sz w:val="22"/>
          <w:szCs w:val="22"/>
        </w:rPr>
      </w:pPr>
    </w:p>
    <w:sectPr w:rsidR="00CD5F14"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146FB"/>
    <w:rsid w:val="001A3441"/>
    <w:rsid w:val="001A72E9"/>
    <w:rsid w:val="001C4D7D"/>
    <w:rsid w:val="001D3C9A"/>
    <w:rsid w:val="001D43E6"/>
    <w:rsid w:val="002173FA"/>
    <w:rsid w:val="00277317"/>
    <w:rsid w:val="00292D91"/>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51403"/>
    <w:rsid w:val="00784E4A"/>
    <w:rsid w:val="00794261"/>
    <w:rsid w:val="007A178C"/>
    <w:rsid w:val="007E3614"/>
    <w:rsid w:val="007E63EF"/>
    <w:rsid w:val="00824FB9"/>
    <w:rsid w:val="008C00AF"/>
    <w:rsid w:val="008F285C"/>
    <w:rsid w:val="009240F3"/>
    <w:rsid w:val="00952E29"/>
    <w:rsid w:val="00955B7E"/>
    <w:rsid w:val="00982B18"/>
    <w:rsid w:val="009E41E1"/>
    <w:rsid w:val="00A20774"/>
    <w:rsid w:val="00AF1909"/>
    <w:rsid w:val="00B60CF7"/>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B027B"/>
    <w:rsid w:val="00DD09B5"/>
    <w:rsid w:val="00DE75D3"/>
    <w:rsid w:val="00F175EA"/>
    <w:rsid w:val="00F513B0"/>
    <w:rsid w:val="00F556CE"/>
    <w:rsid w:val="00F760DE"/>
    <w:rsid w:val="00F86DBC"/>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2.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027E48-B5A5-4134-A935-FFE42F37B9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83</Words>
  <Characters>94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Boyd, Karla</cp:lastModifiedBy>
  <cp:revision>2</cp:revision>
  <cp:lastPrinted>2022-05-10T13:12:00Z</cp:lastPrinted>
  <dcterms:created xsi:type="dcterms:W3CDTF">2022-06-02T13:19:00Z</dcterms:created>
  <dcterms:modified xsi:type="dcterms:W3CDTF">2022-06-0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ies>
</file>